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5BAD" w:rsidP="00075BAD" w:rsidRDefault="00075BAD" w14:paraId="7FA0B4DF" w14:textId="77777777">
      <w:pPr>
        <w:pStyle w:val="TBHeading1"/>
      </w:pPr>
      <w:r>
        <w:t>Sample Social Media</w:t>
      </w:r>
    </w:p>
    <w:p w:rsidR="00075BAD" w:rsidP="00075BAD" w:rsidRDefault="00075BAD" w14:paraId="5347BD15" w14:textId="77777777">
      <w:pPr>
        <w:spacing w:after="96" w:afterLines="40" w:line="259" w:lineRule="auto"/>
      </w:pPr>
    </w:p>
    <w:p w:rsidRPr="00F35D66" w:rsidR="00075BAD" w:rsidP="438A3A8C" w:rsidRDefault="438A3A8C" w14:paraId="022DA207" w14:textId="3277E9D3">
      <w:pPr>
        <w:spacing w:after="96" w:afterLines="40" w:line="259" w:lineRule="auto"/>
        <w:rPr>
          <w:rFonts w:ascii="Calibri" w:hAnsi="Calibri"/>
          <w:b/>
          <w:bCs/>
          <w:color w:val="0F406A" w:themeColor="text2"/>
        </w:rPr>
      </w:pPr>
      <w:r w:rsidRPr="438A3A8C">
        <w:rPr>
          <w:rFonts w:ascii="Calibri" w:hAnsi="Calibri"/>
          <w:b/>
          <w:bCs/>
          <w:color w:val="0F406A" w:themeColor="text2"/>
        </w:rPr>
        <w:t>Posts to announce/preview your event</w:t>
      </w:r>
    </w:p>
    <w:p w:rsidRPr="00F35D66" w:rsidR="00075BAD" w:rsidP="00257428" w:rsidRDefault="00514289" w14:paraId="2BADA064" w14:textId="4F343D5F">
      <w:pPr>
        <w:numPr>
          <w:ilvl w:val="0"/>
          <w:numId w:val="33"/>
        </w:numPr>
        <w:shd w:val="clear" w:color="auto" w:fill="FFFFFF"/>
        <w:spacing w:after="96" w:afterLines="40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>Babies’ brains are developing faster now than at any later point in their lives. That’s why w</w:t>
      </w:r>
      <w:r w:rsidR="000C677B">
        <w:rPr>
          <w:rFonts w:eastAsia="Times New Roman" w:cs="Arial"/>
        </w:rPr>
        <w:t xml:space="preserve">e’re thrilled to </w:t>
      </w:r>
      <w:r w:rsidR="00486FB5">
        <w:rPr>
          <w:rFonts w:eastAsia="Times New Roman" w:cs="Arial"/>
        </w:rPr>
        <w:t xml:space="preserve">welcome </w:t>
      </w:r>
      <w:r w:rsidRPr="00C75A1A" w:rsidR="000C677B">
        <w:rPr>
          <w:rFonts w:eastAsia="Times New Roman" w:cs="Arial"/>
          <w:color w:val="E9513D"/>
        </w:rPr>
        <w:t>[POLICYMAKER HANDLE]</w:t>
      </w:r>
      <w:r w:rsidR="000C677B">
        <w:rPr>
          <w:rFonts w:eastAsia="Times New Roman" w:cs="Arial"/>
        </w:rPr>
        <w:t xml:space="preserve"> </w:t>
      </w:r>
      <w:r w:rsidR="00201107">
        <w:rPr>
          <w:rFonts w:eastAsia="Times New Roman" w:cs="Arial"/>
        </w:rPr>
        <w:t xml:space="preserve">on </w:t>
      </w:r>
      <w:r w:rsidRPr="00C75A1A" w:rsidR="00201107">
        <w:rPr>
          <w:rFonts w:eastAsia="Times New Roman" w:cs="Arial"/>
          <w:color w:val="E9513D"/>
        </w:rPr>
        <w:t>[DATE]</w:t>
      </w:r>
      <w:r w:rsidR="00201107">
        <w:rPr>
          <w:rFonts w:eastAsia="Times New Roman" w:cs="Arial"/>
        </w:rPr>
        <w:t xml:space="preserve"> to </w:t>
      </w:r>
      <w:r w:rsidRPr="00C75A1A" w:rsidR="00201107">
        <w:rPr>
          <w:rFonts w:eastAsia="Times New Roman" w:cs="Arial"/>
          <w:color w:val="E9513D"/>
        </w:rPr>
        <w:t>[DESCRIPTION]</w:t>
      </w:r>
      <w:r>
        <w:rPr>
          <w:rFonts w:eastAsia="Times New Roman" w:cs="Arial"/>
          <w:color w:val="E9513D"/>
        </w:rPr>
        <w:t xml:space="preserve"> </w:t>
      </w:r>
      <w:r w:rsidRPr="00CF7122">
        <w:rPr>
          <w:rFonts w:eastAsia="Times New Roman" w:cs="Arial"/>
        </w:rPr>
        <w:t xml:space="preserve">to see how </w:t>
      </w:r>
      <w:r>
        <w:rPr>
          <w:rFonts w:eastAsia="Times New Roman" w:cs="Arial"/>
          <w:color w:val="E9513D"/>
        </w:rPr>
        <w:t xml:space="preserve">[SITE] </w:t>
      </w:r>
      <w:r w:rsidRPr="00CF7122">
        <w:rPr>
          <w:rFonts w:eastAsia="Times New Roman" w:cs="Arial"/>
        </w:rPr>
        <w:t>is supporting the littlest in our community.</w:t>
      </w:r>
      <w:r w:rsidRPr="00C75A1A" w:rsidR="00320E08">
        <w:rPr>
          <w:rFonts w:eastAsia="Times New Roman" w:cs="Arial"/>
          <w:color w:val="E9513D"/>
        </w:rPr>
        <w:t xml:space="preserve"> </w:t>
      </w:r>
      <w:r w:rsidR="00320E08">
        <w:rPr>
          <w:rFonts w:eastAsia="Times New Roman" w:cs="Arial"/>
        </w:rPr>
        <w:t xml:space="preserve">#ThinkBabies </w:t>
      </w:r>
    </w:p>
    <w:p w:rsidRPr="00C75A1A" w:rsidR="0073184D" w:rsidP="00257428" w:rsidRDefault="00320E08" w14:paraId="12EADD23" w14:textId="77777777">
      <w:pPr>
        <w:numPr>
          <w:ilvl w:val="0"/>
          <w:numId w:val="33"/>
        </w:numPr>
        <w:shd w:val="clear" w:color="auto" w:fill="FFFFFF"/>
        <w:spacing w:after="96" w:afterLines="40" w:line="259" w:lineRule="auto"/>
        <w:contextualSpacing/>
        <w:rPr>
          <w:rFonts w:eastAsia="Times New Roman" w:cs="Courier New"/>
          <w:b/>
        </w:rPr>
      </w:pPr>
      <w:r w:rsidRPr="0073184D">
        <w:rPr>
          <w:rFonts w:eastAsia="Times New Roman" w:cs="Arial"/>
        </w:rPr>
        <w:t xml:space="preserve">We’re grateful that </w:t>
      </w:r>
      <w:r w:rsidRPr="00C75A1A">
        <w:rPr>
          <w:rFonts w:eastAsia="Times New Roman" w:cs="Arial"/>
          <w:color w:val="E9513D"/>
        </w:rPr>
        <w:t xml:space="preserve">[POLICYMAKER HANDLE] </w:t>
      </w:r>
      <w:r w:rsidRPr="0073184D">
        <w:rPr>
          <w:rFonts w:eastAsia="Times New Roman" w:cs="Arial"/>
        </w:rPr>
        <w:t xml:space="preserve">is </w:t>
      </w:r>
      <w:r w:rsidRPr="0073184D" w:rsidR="008C505D">
        <w:rPr>
          <w:rFonts w:eastAsia="Times New Roman" w:cs="Arial"/>
        </w:rPr>
        <w:t xml:space="preserve">taking time to #ThinkBabies with us on </w:t>
      </w:r>
      <w:r w:rsidRPr="00C75A1A" w:rsidR="008C505D">
        <w:rPr>
          <w:rFonts w:eastAsia="Times New Roman" w:cs="Arial"/>
          <w:color w:val="E9513D"/>
        </w:rPr>
        <w:t xml:space="preserve">[DATE] </w:t>
      </w:r>
      <w:r w:rsidRPr="0073184D" w:rsidR="008C505D">
        <w:rPr>
          <w:rFonts w:eastAsia="Times New Roman" w:cs="Arial"/>
        </w:rPr>
        <w:t xml:space="preserve">as we visit </w:t>
      </w:r>
      <w:r w:rsidRPr="00C75A1A" w:rsidR="008C505D">
        <w:rPr>
          <w:rFonts w:eastAsia="Times New Roman" w:cs="Arial"/>
          <w:color w:val="E9513D"/>
        </w:rPr>
        <w:t>[SITE AND DESCRIPTION].</w:t>
      </w:r>
    </w:p>
    <w:p w:rsidRPr="00C75A1A" w:rsidR="00075BAD" w:rsidP="00A72AC4" w:rsidRDefault="00075BAD" w14:paraId="100C018F" w14:textId="235B0BA3">
      <w:pPr>
        <w:numPr>
          <w:ilvl w:val="0"/>
          <w:numId w:val="23"/>
        </w:numPr>
        <w:shd w:val="clear" w:color="auto" w:fill="FFFFFF"/>
        <w:spacing w:after="96" w:afterLines="40" w:line="259" w:lineRule="auto"/>
        <w:contextualSpacing/>
        <w:rPr>
          <w:rFonts w:eastAsia="Times New Roman" w:cs="Arial"/>
          <w:color w:val="E9513D"/>
        </w:rPr>
      </w:pPr>
      <w:r w:rsidRPr="002345EB">
        <w:rPr>
          <w:rFonts w:eastAsia="Times New Roman" w:cs="Courier New"/>
          <w:b/>
        </w:rPr>
        <w:t xml:space="preserve">One Day Before: </w:t>
      </w:r>
      <w:r w:rsidRPr="00C75A1A" w:rsidR="002345EB">
        <w:rPr>
          <w:rFonts w:eastAsia="Times New Roman" w:cs="Courier New"/>
          <w:bCs/>
        </w:rPr>
        <w:t>TMRW,</w:t>
      </w:r>
      <w:r w:rsidRPr="002345EB" w:rsidR="002345EB">
        <w:rPr>
          <w:rFonts w:eastAsia="Times New Roman" w:cs="Courier New"/>
          <w:b/>
        </w:rPr>
        <w:t xml:space="preserve"> </w:t>
      </w:r>
      <w:r w:rsidRPr="00C75A1A" w:rsidR="002345EB">
        <w:rPr>
          <w:rFonts w:eastAsia="Times New Roman" w:cs="Arial"/>
          <w:color w:val="E9513D"/>
        </w:rPr>
        <w:t>[POLICYMAKER HANDLE]</w:t>
      </w:r>
      <w:r w:rsidRPr="002345EB" w:rsidR="002345EB">
        <w:rPr>
          <w:rFonts w:eastAsia="Times New Roman" w:cs="Courier New"/>
          <w:bCs/>
        </w:rPr>
        <w:t xml:space="preserve"> is joining us to #ThinkBabies as we visit </w:t>
      </w:r>
      <w:r w:rsidRPr="00C75A1A" w:rsidR="002345EB">
        <w:rPr>
          <w:rFonts w:eastAsia="Times New Roman" w:cs="Arial"/>
          <w:color w:val="E9513D"/>
        </w:rPr>
        <w:t xml:space="preserve">[SITE AND DESCRIPTION]. </w:t>
      </w:r>
    </w:p>
    <w:p w:rsidRPr="002345EB" w:rsidR="002345EB" w:rsidP="00C75A1A" w:rsidRDefault="002345EB" w14:paraId="76DA369E" w14:textId="77777777">
      <w:pPr>
        <w:shd w:val="clear" w:color="auto" w:fill="FFFFFF"/>
        <w:spacing w:after="96" w:afterLines="40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:rsidRPr="00F35D66" w:rsidR="00075BAD" w:rsidP="00075BAD" w:rsidRDefault="00075BAD" w14:paraId="37A495CE" w14:textId="77777777">
      <w:pPr>
        <w:spacing w:after="96" w:afterLines="40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>
        <w:rPr>
          <w:rFonts w:ascii="Calibri" w:hAnsi="Calibri"/>
          <w:b/>
          <w:color w:val="0F406A" w:themeColor="text2"/>
        </w:rPr>
        <w:t>event posts</w:t>
      </w:r>
    </w:p>
    <w:p w:rsidR="00075BAD" w:rsidP="00075BAD" w:rsidRDefault="438A3A8C" w14:paraId="4013C4EC" w14:textId="61D67AE1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 w:rsidRPr="438A3A8C">
        <w:rPr>
          <w:rFonts w:eastAsia="Times New Roman" w:cs="Courier New"/>
          <w:color w:val="E9513D"/>
        </w:rPr>
        <w:t>[POLICYMAKER HANDLE]</w:t>
      </w:r>
      <w:r w:rsidRPr="438A3A8C">
        <w:rPr>
          <w:rFonts w:eastAsia="Times New Roman" w:cs="Courier New"/>
        </w:rPr>
        <w:t xml:space="preserve">, get excited – today’s the day! We can’t wait to </w:t>
      </w:r>
      <w:r w:rsidRPr="008B0E8B">
        <w:rPr>
          <w:rFonts w:eastAsia="Times New Roman" w:cs="Courier New"/>
        </w:rPr>
        <w:t>see directly</w:t>
      </w:r>
      <w:r w:rsidRPr="438A3A8C">
        <w:rPr>
          <w:rFonts w:eastAsia="Times New Roman" w:cs="Courier New"/>
        </w:rPr>
        <w:t xml:space="preserve"> what #babies and families in </w:t>
      </w:r>
      <w:r w:rsidRPr="438A3A8C">
        <w:rPr>
          <w:rFonts w:eastAsia="Times New Roman" w:cs="Courier New"/>
          <w:color w:val="E9513D"/>
        </w:rPr>
        <w:t>[COMMUNITY]</w:t>
      </w:r>
      <w:r w:rsidRPr="438A3A8C">
        <w:rPr>
          <w:rFonts w:eastAsia="Times New Roman" w:cs="Courier New"/>
        </w:rPr>
        <w:t xml:space="preserve"> need to thrive. How are you taking time to #ThinkBabies today? </w:t>
      </w:r>
    </w:p>
    <w:p w:rsidRPr="00F35D66" w:rsidR="00075BAD" w:rsidP="00075BAD" w:rsidRDefault="438A3A8C" w14:paraId="51765758" w14:textId="65B28813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Pr="438A3A8C">
        <w:rPr>
          <w:rFonts w:eastAsia="Times New Roman" w:cs="Courier New"/>
          <w:color w:val="E9513D"/>
        </w:rPr>
        <w:t>[COMMUNITY]</w:t>
      </w:r>
      <w:r w:rsidRPr="438A3A8C">
        <w:rPr>
          <w:rFonts w:eastAsia="Times New Roman" w:cs="Courier New"/>
        </w:rPr>
        <w:t xml:space="preserve"> get the best possible start in life? Today, we’re excited to show </w:t>
      </w:r>
      <w:r w:rsidRPr="438A3A8C">
        <w:rPr>
          <w:rFonts w:eastAsia="Times New Roman" w:cs="Courier New"/>
          <w:color w:val="E9513D"/>
        </w:rPr>
        <w:t>[POLICYMAKER HANDLE]</w:t>
      </w:r>
      <w:r w:rsidRPr="438A3A8C">
        <w:rPr>
          <w:rFonts w:eastAsia="Times New Roman" w:cs="Courier New"/>
        </w:rPr>
        <w:t xml:space="preserve"> the impact that </w:t>
      </w:r>
      <w:r w:rsidRPr="00C75A1A">
        <w:rPr>
          <w:rFonts w:eastAsia="Times New Roman" w:cs="Courier New"/>
          <w:color w:val="E9513D"/>
        </w:rPr>
        <w:t xml:space="preserve">[SITE] </w:t>
      </w:r>
      <w:r w:rsidRPr="438A3A8C">
        <w:rPr>
          <w:rFonts w:eastAsia="Times New Roman" w:cs="Courier New"/>
        </w:rPr>
        <w:t>has on [</w:t>
      </w:r>
      <w:r w:rsidRPr="00C75A1A">
        <w:rPr>
          <w:rFonts w:eastAsia="Times New Roman" w:cs="Courier New"/>
          <w:color w:val="E9513D"/>
        </w:rPr>
        <w:t>COMMUNITY]</w:t>
      </w:r>
      <w:r w:rsidRPr="438A3A8C">
        <w:rPr>
          <w:rFonts w:eastAsia="Times New Roman" w:cs="Courier New"/>
        </w:rPr>
        <w:t xml:space="preserve">’s #babies and families. #ThinkBabies. </w:t>
      </w:r>
    </w:p>
    <w:p w:rsidRPr="00F35D66" w:rsidR="00075BAD" w:rsidP="00075BAD" w:rsidRDefault="00075BAD" w14:paraId="44019AFE" w14:textId="465EEE2C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 w:rsidRPr="00F35D66">
        <w:rPr>
          <w:rFonts w:eastAsia="Times New Roman" w:cs="Courier New"/>
          <w:i/>
        </w:rPr>
        <w:t xml:space="preserve">We recommend that you post thank-you messages and photos of </w:t>
      </w:r>
      <w:r w:rsidR="002345EB">
        <w:rPr>
          <w:rFonts w:eastAsia="Times New Roman" w:cs="Courier New"/>
          <w:i/>
        </w:rPr>
        <w:t xml:space="preserve">the </w:t>
      </w:r>
      <w:r w:rsidRPr="00F35D66">
        <w:rPr>
          <w:rFonts w:eastAsia="Times New Roman" w:cs="Courier New"/>
          <w:i/>
        </w:rPr>
        <w:t xml:space="preserve">policymaker </w:t>
      </w:r>
      <w:r>
        <w:rPr>
          <w:rFonts w:eastAsia="Times New Roman" w:cs="Courier New"/>
          <w:i/>
        </w:rPr>
        <w:t>who attended</w:t>
      </w:r>
      <w:r w:rsidRPr="00F35D66">
        <w:rPr>
          <w:rFonts w:eastAsia="Times New Roman" w:cs="Courier New"/>
          <w:i/>
        </w:rPr>
        <w:t xml:space="preserve">; photos/quotes from any </w:t>
      </w:r>
      <w:r>
        <w:rPr>
          <w:rFonts w:eastAsia="Times New Roman" w:cs="Courier New"/>
          <w:i/>
        </w:rPr>
        <w:t xml:space="preserve">stories, </w:t>
      </w:r>
      <w:r w:rsidRPr="00F35D66">
        <w:rPr>
          <w:rFonts w:eastAsia="Times New Roman" w:cs="Courier New"/>
          <w:i/>
        </w:rPr>
        <w:t xml:space="preserve">and retweet posts from </w:t>
      </w:r>
      <w:r>
        <w:rPr>
          <w:rFonts w:eastAsia="Times New Roman" w:cs="Courier New"/>
          <w:i/>
        </w:rPr>
        <w:t>attendees</w:t>
      </w:r>
      <w:r w:rsidRPr="00F35D66">
        <w:rPr>
          <w:rFonts w:eastAsia="Times New Roman" w:cs="Courier New"/>
          <w:i/>
        </w:rPr>
        <w:t>.</w:t>
      </w:r>
    </w:p>
    <w:p w:rsidRPr="00F35D66" w:rsidR="00075BAD" w:rsidP="00075BAD" w:rsidRDefault="00075BAD" w14:paraId="0CA3DBD1" w14:textId="77777777">
      <w:pPr>
        <w:spacing w:after="96" w:afterLines="40" w:line="259" w:lineRule="auto"/>
        <w:rPr>
          <w:rFonts w:ascii="Calibri" w:hAnsi="Calibri"/>
          <w:b/>
          <w:color w:val="0F406A" w:themeColor="text2"/>
        </w:rPr>
      </w:pPr>
    </w:p>
    <w:p w:rsidRPr="00C75A1A" w:rsidR="00075BAD" w:rsidP="00C75A1A" w:rsidRDefault="00075BAD" w14:paraId="053496BA" w14:textId="77777777">
      <w:pPr>
        <w:spacing w:after="96" w:afterLines="40" w:line="259" w:lineRule="auto"/>
        <w:rPr>
          <w:rFonts w:ascii="Calibri" w:hAnsi="Calibri"/>
          <w:b/>
          <w:bCs/>
          <w:color w:val="0F406A" w:themeColor="text2"/>
        </w:rPr>
      </w:pPr>
      <w:r w:rsidRPr="00C75A1A">
        <w:rPr>
          <w:rFonts w:ascii="Calibri" w:hAnsi="Calibri"/>
          <w:b/>
          <w:bCs/>
          <w:color w:val="0F406A" w:themeColor="text2"/>
        </w:rPr>
        <w:t>Posts following event</w:t>
      </w:r>
    </w:p>
    <w:p w:rsidR="00F53751" w:rsidP="00C75A1A" w:rsidRDefault="438A3A8C" w14:paraId="1A385989" w14:textId="0F4D6ED5">
      <w:pPr>
        <w:numPr>
          <w:ilvl w:val="0"/>
          <w:numId w:val="32"/>
        </w:numPr>
        <w:shd w:val="clear" w:color="auto" w:fill="FFFFFF" w:themeFill="background1"/>
        <w:spacing w:after="96" w:afterLines="40" w:line="256" w:lineRule="auto"/>
        <w:contextualSpacing/>
        <w:rPr>
          <w:rFonts w:eastAsia="Times New Roman" w:cs="Courier New"/>
        </w:rPr>
      </w:pPr>
      <w:r w:rsidRPr="654CFD22" w:rsidR="51BC05D6">
        <w:rPr>
          <w:rFonts w:eastAsia="Times New Roman" w:cs="Courier New"/>
          <w:b w:val="1"/>
          <w:bCs w:val="1"/>
        </w:rPr>
        <w:t xml:space="preserve">Thank You to Attendees: </w:t>
      </w:r>
      <w:r w:rsidRPr="654CFD22" w:rsidR="51BC05D6">
        <w:rPr>
          <w:rFonts w:eastAsia="Times New Roman" w:cs="Courier New"/>
        </w:rPr>
        <w:t>Thank you to everyone who joined us to #ThinkBabies! Please</w:t>
      </w:r>
      <w:r w:rsidRPr="654CFD22" w:rsidR="64ED54C1">
        <w:rPr>
          <w:rFonts w:eastAsia="Times New Roman" w:cs="Courier New"/>
        </w:rPr>
        <w:t xml:space="preserve"> </w:t>
      </w:r>
      <w:r w:rsidRPr="654CFD22" w:rsidR="51BC05D6">
        <w:rPr>
          <w:rFonts w:eastAsia="Times New Roman" w:cs="Courier New"/>
        </w:rPr>
        <w:t>feel free to</w:t>
      </w:r>
      <w:r w:rsidRPr="654CFD22" w:rsidR="51BC05D6">
        <w:rPr>
          <w:rFonts w:eastAsia="Times New Roman" w:cs="Courier New"/>
          <w:color w:val="FF0000"/>
        </w:rPr>
        <w:t xml:space="preserve"> </w:t>
      </w:r>
      <w:r w:rsidRPr="654CFD22" w:rsidR="51BC05D6">
        <w:rPr>
          <w:rFonts w:eastAsia="Times New Roman" w:cs="Courier New"/>
        </w:rPr>
        <w:t xml:space="preserve">share any photos or videos on this page. Stay in touch by joining the team that’s fighting for our future: </w:t>
      </w:r>
      <w:hyperlink r:id="R68c7ce86dfed4274">
        <w:r w:rsidRPr="654CFD22" w:rsidR="51BC05D6">
          <w:rPr>
            <w:rStyle w:val="Hyperlink"/>
          </w:rPr>
          <w:t>http://bit.ly/2M9eJpH</w:t>
        </w:r>
      </w:hyperlink>
      <w:r w:rsidR="51BC05D6">
        <w:rPr/>
        <w:t xml:space="preserve">  </w:t>
      </w:r>
    </w:p>
    <w:p w:rsidRPr="007B3DA2" w:rsidR="00075BAD" w:rsidP="00075BAD" w:rsidRDefault="00075BAD" w14:paraId="540CEF5B" w14:textId="6627E123">
      <w:pPr>
        <w:numPr>
          <w:ilvl w:val="0"/>
          <w:numId w:val="26"/>
        </w:numPr>
        <w:spacing w:after="96" w:afterLines="40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General Ongoing Campaign: </w:t>
      </w:r>
      <w:r>
        <w:rPr>
          <w:rFonts w:eastAsia="Times New Roman" w:cs="Courier New"/>
          <w:bCs/>
        </w:rPr>
        <w:t>We’re not done yet</w:t>
      </w:r>
      <w:r w:rsidRPr="00F35D66">
        <w:rPr>
          <w:rFonts w:eastAsia="Times New Roman" w:cs="Courier New"/>
        </w:rPr>
        <w:t>! I</w:t>
      </w:r>
      <w:r w:rsidRPr="00F35D66">
        <w:t>nvesting in baby brain</w:t>
      </w:r>
      <w:r>
        <w:t xml:space="preserve"> </w:t>
      </w:r>
      <w:r w:rsidRPr="00F35D66">
        <w:t>development is one of the most important things we can do to</w:t>
      </w:r>
      <w:r>
        <w:t xml:space="preserve"> ensure a strong future for </w:t>
      </w:r>
      <w:r w:rsidRPr="007B3DA2">
        <w:rPr>
          <w:rFonts w:eastAsia="Times New Roman" w:cs="Courier New"/>
          <w:color w:val="E9513D"/>
        </w:rPr>
        <w:t>[COMMUNITY]</w:t>
      </w:r>
      <w:r>
        <w:t xml:space="preserve">. </w:t>
      </w:r>
      <w:r w:rsidRPr="00F35D66">
        <w:t>#ThinkBabies</w:t>
      </w:r>
      <w:r w:rsidR="008B6E7E">
        <w:t xml:space="preserve"> with us: </w:t>
      </w:r>
      <w:hyperlink w:history="1" r:id="rId16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="00075BAD" w:rsidP="00075BAD" w:rsidRDefault="00075BAD" w14:paraId="0F474FE7" w14:textId="2C73E378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7B3DA2">
        <w:t>to</w:t>
      </w:r>
      <w:r w:rsidRPr="009F1C14">
        <w:t xml:space="preserve"> </w:t>
      </w:r>
      <w:r w:rsidRPr="00F35D66">
        <w:t>#ThinkBabies.</w:t>
      </w:r>
      <w:r w:rsidR="008B6E7E">
        <w:t xml:space="preserve"> Join the team that’s fighting for our future: </w:t>
      </w:r>
      <w:hyperlink w:history="1" r:id="rId17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F35D66" w:rsidR="00075BAD" w:rsidP="00075BAD" w:rsidRDefault="00075BAD" w14:paraId="3DD0FC3A" w14:textId="13405733">
      <w:pPr>
        <w:numPr>
          <w:ilvl w:val="0"/>
          <w:numId w:val="26"/>
        </w:numPr>
        <w:spacing w:after="96" w:afterLines="40" w:line="259" w:lineRule="auto"/>
      </w:pPr>
      <w:r w:rsidRPr="005B242D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5B242D">
        <w:rPr>
          <w:color w:val="E9513D"/>
        </w:rPr>
        <w:t xml:space="preserve">[HIGHLIGHT RELEVANT POLICYMAKERS] </w:t>
      </w:r>
      <w:r w:rsidRPr="00F35D66">
        <w:t>need to #ThinkBabies.</w:t>
      </w:r>
      <w:r w:rsidR="008B6E7E">
        <w:t xml:space="preserve"> Join us: </w:t>
      </w:r>
      <w:hyperlink w:history="1" r:id="rId18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F35D66" w:rsidR="00075BAD" w:rsidP="00075BAD" w:rsidRDefault="00075BAD" w14:paraId="15691676" w14:textId="0D41DE4F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lastRenderedPageBreak/>
        <w:t xml:space="preserve">General Ongoing Campaign: </w:t>
      </w:r>
      <w:r w:rsidRPr="00F35D66">
        <w:t>Investing in baby brain</w:t>
      </w:r>
      <w:r>
        <w:t xml:space="preserve"> </w:t>
      </w:r>
      <w:r w:rsidRPr="00F35D66">
        <w:t>development is one of the most important things we can do to raise healthy, well-rounded adults. #ThinkBabies</w:t>
      </w:r>
      <w:r w:rsidR="008B6E7E">
        <w:t xml:space="preserve"> with us: </w:t>
      </w:r>
      <w:hyperlink w:history="1" r:id="rId19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7B3DA2" w:rsidR="00075BAD" w:rsidP="00075BAD" w:rsidRDefault="00075BAD" w14:paraId="7B8F7B17" w14:textId="2512A6B4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8B6E7E">
        <w:t xml:space="preserve"> Join the team that’s fighting for our future: </w:t>
      </w:r>
      <w:hyperlink w:history="1" r:id="rId20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="00AF1D85" w:rsidP="00AF1D85" w:rsidRDefault="00AF1D85" w14:paraId="02B6ACF7" w14:textId="77777777">
      <w:pPr>
        <w:pStyle w:val="TBHeading1"/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C75A1A">
      <w:headerReference w:type="default" r:id="rId21"/>
      <w:footerReference w:type="default" r:id="rId22"/>
      <w:headerReference w:type="first" r:id="rId23"/>
      <w:footerReference w:type="first" r:id="rId2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A2755" w:rsidP="00355AA7" w:rsidRDefault="003A2755" w14:paraId="2AB2537B" w14:textId="77777777">
      <w:r>
        <w:separator/>
      </w:r>
    </w:p>
  </w:endnote>
  <w:endnote w:type="continuationSeparator" w:id="0">
    <w:p w:rsidR="003A2755" w:rsidP="00355AA7" w:rsidRDefault="003A2755" w14:paraId="3202B5A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25B26227">
          <wp:simplePos x="0" y="0"/>
          <wp:positionH relativeFrom="page">
            <wp:posOffset>209550</wp:posOffset>
          </wp:positionH>
          <wp:positionV relativeFrom="paragraph">
            <wp:posOffset>-775970</wp:posOffset>
          </wp:positionV>
          <wp:extent cx="7353300" cy="75755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5330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2F5E2B75">
          <wp:simplePos x="0" y="0"/>
          <wp:positionH relativeFrom="page">
            <wp:posOffset>200024</wp:posOffset>
          </wp:positionH>
          <wp:positionV relativeFrom="paragraph">
            <wp:posOffset>-785495</wp:posOffset>
          </wp:positionV>
          <wp:extent cx="73056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A2755" w:rsidP="00355AA7" w:rsidRDefault="003A2755" w14:paraId="2ADAD902" w14:textId="77777777">
      <w:r>
        <w:separator/>
      </w:r>
    </w:p>
  </w:footnote>
  <w:footnote w:type="continuationSeparator" w:id="0">
    <w:p w:rsidR="003A2755" w:rsidP="00355AA7" w:rsidRDefault="003A2755" w14:paraId="7C9A74C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BF1C26" w14:paraId="21B93A06" w14:textId="5998D404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BF1C26" w14:paraId="21B93A06" w14:textId="5998D404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W0NDe1MDE1NDdU0lEKTi0uzszPAykwrAUAQ8i7cy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0CB2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BC3"/>
    <w:rsid w:val="00306D2A"/>
    <w:rsid w:val="00320E08"/>
    <w:rsid w:val="00324B68"/>
    <w:rsid w:val="00326F4A"/>
    <w:rsid w:val="00344308"/>
    <w:rsid w:val="00355AA7"/>
    <w:rsid w:val="003564DA"/>
    <w:rsid w:val="00366B77"/>
    <w:rsid w:val="003813D4"/>
    <w:rsid w:val="003A2755"/>
    <w:rsid w:val="003B7CF8"/>
    <w:rsid w:val="003C053F"/>
    <w:rsid w:val="003C76A0"/>
    <w:rsid w:val="003E1750"/>
    <w:rsid w:val="00417B61"/>
    <w:rsid w:val="004460AD"/>
    <w:rsid w:val="00462585"/>
    <w:rsid w:val="00470AA3"/>
    <w:rsid w:val="00486FB5"/>
    <w:rsid w:val="00497F59"/>
    <w:rsid w:val="004A1EBC"/>
    <w:rsid w:val="004B5835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659EE"/>
    <w:rsid w:val="009757DB"/>
    <w:rsid w:val="009A09AF"/>
    <w:rsid w:val="009A567A"/>
    <w:rsid w:val="009A58D4"/>
    <w:rsid w:val="009B47F8"/>
    <w:rsid w:val="009E3556"/>
    <w:rsid w:val="009F7537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C03A4B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46C2"/>
    <w:rsid w:val="00F72790"/>
    <w:rsid w:val="00F8A845"/>
    <w:rsid w:val="00F92EC8"/>
    <w:rsid w:val="00FF0C86"/>
    <w:rsid w:val="050FF9AA"/>
    <w:rsid w:val="070786D4"/>
    <w:rsid w:val="0A548DE3"/>
    <w:rsid w:val="0B34171B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1BC05D6"/>
    <w:rsid w:val="54924AC4"/>
    <w:rsid w:val="5724D2FB"/>
    <w:rsid w:val="58E7F518"/>
    <w:rsid w:val="5A20BAE4"/>
    <w:rsid w:val="64ED54C1"/>
    <w:rsid w:val="654CFD22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hyperlink" Target="http://bit.ly/2M9eJpH" TargetMode="Externa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hyperlink" Target="http://bit.ly/2M9eJpH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://bit.ly/2M9eJpH" TargetMode="External" Id="rId16" /><Relationship Type="http://schemas.openxmlformats.org/officeDocument/2006/relationships/hyperlink" Target="http://bit.ly/2M9eJpH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2.xml" Id="rId24" /><Relationship Type="http://schemas.openxmlformats.org/officeDocument/2006/relationships/numbering" Target="numbering.xml" Id="rId5" /><Relationship Type="http://schemas.openxmlformats.org/officeDocument/2006/relationships/header" Target="header2.xml" Id="rId23" /><Relationship Type="http://schemas.openxmlformats.org/officeDocument/2006/relationships/endnotes" Target="endnotes.xml" Id="rId10" /><Relationship Type="http://schemas.openxmlformats.org/officeDocument/2006/relationships/hyperlink" Target="http://bit.ly/2M9eJpH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22" /><Relationship Type="http://schemas.openxmlformats.org/officeDocument/2006/relationships/theme" Target="theme/theme1.xml" Id="rId27" /><Relationship Type="http://schemas.openxmlformats.org/officeDocument/2006/relationships/hyperlink" Target="http://bit.ly/2M9eJpH" TargetMode="External" Id="R68c7ce86dfed427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374CE-F7F8-49BB-8C94-CB7BC6D931EF}"/>
</file>

<file path=customXml/itemProps4.xml><?xml version="1.0" encoding="utf-8"?>
<ds:datastoreItem xmlns:ds="http://schemas.openxmlformats.org/officeDocument/2006/customXml" ds:itemID="{FB8EEF83-8C61-4F39-8B5A-C5849FDB4BB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ared Busker</cp:lastModifiedBy>
  <cp:revision>4</cp:revision>
  <cp:lastPrinted>2017-02-15T16:51:00Z</cp:lastPrinted>
  <dcterms:created xsi:type="dcterms:W3CDTF">2021-02-12T23:32:00Z</dcterms:created>
  <dcterms:modified xsi:type="dcterms:W3CDTF">2021-03-18T2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